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a Fioravant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ioravant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030 N LINCOLN AVE Park Ridge, IL, USA 60068-2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fioravanti1972@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052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3/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